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63844" w:rsidRDefault="00963844">
      <w:r>
        <w:tab/>
        <w:t>From the websites listed in this course, I have learned that careers in web design and web development are incredibly varied, ranging from Digital Producers who manage the technical aspects of websites to UI Designers who tailor websites to engage the intended audience while ensuring optimal performance. It is interesting to note, however, that there is a quite notable overlap between most roles associated with web design and development. Most roles dealing with this field encompass some or all of the duties of creating web pages that are visually pleasing, verifying that web pages keep the user experience in mind, optimizing web page loading speeds, ensuring web pages function correctly, properly connecting web pages to servers, and following industry standards. The roles with the most notable deviations from these primary duties are seen in managerial and back-end development positions. These roles may remain more distant from the more ubiquitous duties and instead focus on overarching goals and company direction in the cases of management positions or the creation and performance of servers and databases in the cases of back-end development positions.</w:t>
      </w:r>
    </w:p>
    <w:p w:rsidR="00963844" w:rsidRDefault="00963844">
      <w:r>
        <w:tab/>
        <w:t>Of further interest is the tiered structure many roles are separated into based on the skill and experience of each worker. The benefits of this system are most evident in the organization of workers’ abilities and their amount of needed supervision, as well as helping each worker correctly value their worth to a company and continue to strive for better positions.</w:t>
      </w:r>
    </w:p>
    <w:p w:rsidR="006C4658" w:rsidRDefault="00963844">
      <w:r>
        <w:tab/>
        <w:t>This class in general has taught me that careers in web design and web development are well within reach of those driven to pursue them. Although this field can be difficult at times, it can also be incredibly fulfilling and appealing to those with an interest in both art and programming.</w:t>
      </w:r>
    </w:p>
    <w:p w:rsidR="00963844" w:rsidRDefault="006C4658">
      <w:r>
        <w:t>(29</w:t>
      </w:r>
      <w:r w:rsidR="0050755B">
        <w:t>5 words</w:t>
      </w:r>
      <w:r>
        <w:t>)</w:t>
      </w:r>
    </w:p>
    <w:sectPr w:rsidR="009638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NzIyMDEzNTUwsTRR0lEKTi0uzszPAykwrAUAes4VHSwAAAA="/>
  </w:docVars>
  <w:rsids>
    <w:rsidRoot w:val="00963844"/>
    <w:rsid w:val="00120F51"/>
    <w:rsid w:val="00277D66"/>
    <w:rsid w:val="0050755B"/>
    <w:rsid w:val="006C4658"/>
    <w:rsid w:val="00963844"/>
    <w:rsid w:val="00984088"/>
    <w:rsid w:val="00E546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67D9F"/>
  <w15:chartTrackingRefBased/>
  <w15:docId w15:val="{89DBDA87-1026-4E95-894D-04C5537EC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1</Pages>
  <Words>295</Words>
  <Characters>1548</Characters>
  <Application>Microsoft Office Word</Application>
  <DocSecurity>0</DocSecurity>
  <Lines>20</Lines>
  <Paragraphs>4</Paragraphs>
  <ScaleCrop>false</ScaleCrop>
  <Company/>
  <LinksUpToDate>false</LinksUpToDate>
  <CharactersWithSpaces>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n Stoker</dc:creator>
  <cp:keywords/>
  <dc:description/>
  <cp:lastModifiedBy>Quinn Stoker</cp:lastModifiedBy>
  <cp:revision>6</cp:revision>
  <dcterms:created xsi:type="dcterms:W3CDTF">2023-03-09T21:50:00Z</dcterms:created>
  <dcterms:modified xsi:type="dcterms:W3CDTF">2023-03-09T23:24:00Z</dcterms:modified>
</cp:coreProperties>
</file>